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5EB711" w14:textId="77777777" w:rsidR="000E473E" w:rsidRDefault="000E473E" w:rsidP="000E473E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A59E322" wp14:editId="3F362143">
            <wp:extent cx="2450597" cy="746762"/>
            <wp:effectExtent l="0" t="0" r="6985" b="0"/>
            <wp:docPr id="1388329258" name="Εικόνα 1" descr="Εικόνα που περιέχει κείμεν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329258" name="Εικόνα 1" descr="Εικόνα που περιέχει κείμενο&#10;&#10;Περιγραφή που δημιουργήθηκε αυτόματα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597" cy="74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1FDF0" w14:textId="77777777" w:rsidR="000E473E" w:rsidRPr="007530C0" w:rsidRDefault="000E473E" w:rsidP="000E473E">
      <w:pPr>
        <w:spacing w:after="0"/>
        <w:jc w:val="center"/>
        <w:rPr>
          <w:b/>
          <w:bCs/>
          <w:color w:val="1F3864" w:themeColor="accent1" w:themeShade="80"/>
          <w:sz w:val="26"/>
          <w:szCs w:val="26"/>
        </w:rPr>
      </w:pPr>
      <w:r w:rsidRPr="007530C0">
        <w:rPr>
          <w:b/>
          <w:bCs/>
          <w:color w:val="1F3864" w:themeColor="accent1" w:themeShade="80"/>
          <w:sz w:val="26"/>
          <w:szCs w:val="26"/>
        </w:rPr>
        <w:t>ΕΛΛΗΝΙΚΗ ΔΗΜΟΚΡΑΤΙΑ</w:t>
      </w:r>
    </w:p>
    <w:p w14:paraId="5D97B634" w14:textId="77777777" w:rsidR="000E473E" w:rsidRPr="007530C0" w:rsidRDefault="000E473E" w:rsidP="000E473E">
      <w:pPr>
        <w:jc w:val="center"/>
        <w:rPr>
          <w:b/>
          <w:bCs/>
          <w:color w:val="1F3864" w:themeColor="accent1" w:themeShade="80"/>
          <w:sz w:val="26"/>
          <w:szCs w:val="26"/>
        </w:rPr>
      </w:pPr>
      <w:r>
        <w:rPr>
          <w:b/>
          <w:bCs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608178" wp14:editId="7053B80D">
                <wp:simplePos x="0" y="0"/>
                <wp:positionH relativeFrom="column">
                  <wp:posOffset>1202267</wp:posOffset>
                </wp:positionH>
                <wp:positionV relativeFrom="paragraph">
                  <wp:posOffset>257810</wp:posOffset>
                </wp:positionV>
                <wp:extent cx="3285066" cy="0"/>
                <wp:effectExtent l="76200" t="38100" r="10795" b="11430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5066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CBFF72" id="Straight Connector 2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65pt,20.3pt" to="353.3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" strokecolor="#c45911 [2405]" strokeweight="1.5pt">
                <v:stroke joinstyle="miter"/>
                <v:shadow on="t" color="black" opacity="26214f" origin=".5,-.5" offset="-.74836mm,.74836mm"/>
              </v:line>
            </w:pict>
          </mc:Fallback>
        </mc:AlternateContent>
      </w:r>
      <w:r w:rsidRPr="007530C0">
        <w:rPr>
          <w:b/>
          <w:bCs/>
          <w:color w:val="1F3864" w:themeColor="accent1" w:themeShade="80"/>
          <w:sz w:val="26"/>
          <w:szCs w:val="26"/>
        </w:rPr>
        <w:t>ΠΑΝΕΠΙΣΤΗΜΙΟ ΠΕΛΟΠΟΝΝΗΣΟΥ</w:t>
      </w:r>
    </w:p>
    <w:p w14:paraId="2035D6D0" w14:textId="0726E5F7" w:rsidR="000E473E" w:rsidRPr="007530C0" w:rsidRDefault="00144D47" w:rsidP="000E473E">
      <w:pPr>
        <w:spacing w:after="0"/>
        <w:jc w:val="center"/>
        <w:rPr>
          <w:b/>
          <w:bCs/>
          <w:color w:val="1F3864" w:themeColor="accent1" w:themeShade="80"/>
          <w:sz w:val="24"/>
          <w:szCs w:val="24"/>
        </w:rPr>
      </w:pPr>
      <w:r>
        <w:rPr>
          <w:b/>
          <w:bCs/>
          <w:color w:val="1F3864" w:themeColor="accent1" w:themeShade="80"/>
          <w:sz w:val="24"/>
          <w:szCs w:val="24"/>
        </w:rPr>
        <w:t xml:space="preserve">ΠΟΛΥΤΕΧΝΙΚΗ </w:t>
      </w:r>
      <w:r w:rsidR="000E473E" w:rsidRPr="007530C0">
        <w:rPr>
          <w:b/>
          <w:bCs/>
          <w:color w:val="1F3864" w:themeColor="accent1" w:themeShade="80"/>
          <w:sz w:val="24"/>
          <w:szCs w:val="24"/>
        </w:rPr>
        <w:t xml:space="preserve">ΣΧΟΛΗ </w:t>
      </w:r>
    </w:p>
    <w:p w14:paraId="4C7EAEF2" w14:textId="475249DF" w:rsidR="000E473E" w:rsidRPr="00F54D1D" w:rsidRDefault="000E473E" w:rsidP="000E473E">
      <w:pPr>
        <w:spacing w:after="0"/>
        <w:jc w:val="center"/>
        <w:rPr>
          <w:b/>
          <w:bCs/>
          <w:color w:val="1F3864" w:themeColor="accent1" w:themeShade="80"/>
          <w:sz w:val="24"/>
          <w:szCs w:val="24"/>
        </w:rPr>
      </w:pPr>
      <w:r w:rsidRPr="00F54D1D">
        <w:rPr>
          <w:b/>
          <w:bCs/>
          <w:color w:val="1F3864" w:themeColor="accent1" w:themeShade="80"/>
          <w:sz w:val="24"/>
          <w:szCs w:val="24"/>
        </w:rPr>
        <w:t xml:space="preserve">ΤΜΗΜΑ </w:t>
      </w:r>
      <w:r w:rsidR="00144D47">
        <w:rPr>
          <w:b/>
          <w:bCs/>
          <w:color w:val="1F3864" w:themeColor="accent1" w:themeShade="80"/>
          <w:sz w:val="24"/>
          <w:szCs w:val="24"/>
        </w:rPr>
        <w:t>ΜΗΧΑΝΟΛΟΓΩΝ ΜΗΧΑΝΙΚΩΝ</w:t>
      </w:r>
    </w:p>
    <w:p w14:paraId="330A5B66" w14:textId="4C9E05A4" w:rsidR="000E473E" w:rsidRPr="00F54D1D" w:rsidRDefault="000E473E" w:rsidP="000E473E">
      <w:pPr>
        <w:spacing w:after="0"/>
        <w:jc w:val="center"/>
        <w:rPr>
          <w:color w:val="1F3864" w:themeColor="accent1" w:themeShade="80"/>
        </w:rPr>
      </w:pPr>
      <w:r w:rsidRPr="00F54D1D">
        <w:rPr>
          <w:color w:val="1F3864" w:themeColor="accent1" w:themeShade="80"/>
        </w:rPr>
        <w:t xml:space="preserve">Διεύθυνση: </w:t>
      </w:r>
      <w:r w:rsidR="00584E3D">
        <w:rPr>
          <w:color w:val="1F3864" w:themeColor="accent1" w:themeShade="80"/>
        </w:rPr>
        <w:t>Μεγάλου Αλεξάνδρου 1, Κουκούλι, ΤΚ 26334, Πάτρα</w:t>
      </w:r>
    </w:p>
    <w:p w14:paraId="2F611798" w14:textId="3CC90040" w:rsidR="000E473E" w:rsidRPr="00F54D1D" w:rsidRDefault="000E473E" w:rsidP="000E473E">
      <w:pPr>
        <w:spacing w:after="0"/>
        <w:jc w:val="center"/>
        <w:rPr>
          <w:color w:val="1F3864" w:themeColor="accent1" w:themeShade="80"/>
          <w:lang w:val="en-US"/>
        </w:rPr>
      </w:pPr>
      <w:r w:rsidRPr="00F54D1D">
        <w:rPr>
          <w:color w:val="1F3864" w:themeColor="accent1" w:themeShade="80"/>
          <w:lang w:val="en-US"/>
        </w:rPr>
        <w:t xml:space="preserve">Email: </w:t>
      </w:r>
      <w:r w:rsidR="00584E3D">
        <w:rPr>
          <w:color w:val="1F3864" w:themeColor="accent1" w:themeShade="80"/>
          <w:lang w:val="en-US"/>
        </w:rPr>
        <w:t>mech</w:t>
      </w:r>
      <w:r w:rsidR="00337A5E" w:rsidRPr="00337A5E">
        <w:rPr>
          <w:color w:val="1F3864" w:themeColor="accent1" w:themeShade="80"/>
          <w:lang w:val="en-US"/>
        </w:rPr>
        <w:t>-secr@uop.gr</w:t>
      </w:r>
      <w:r w:rsidRPr="00F54D1D">
        <w:rPr>
          <w:color w:val="1F3864" w:themeColor="accent1" w:themeShade="80"/>
          <w:lang w:val="en-US"/>
        </w:rPr>
        <w:t xml:space="preserve"> </w:t>
      </w:r>
    </w:p>
    <w:p w14:paraId="3AD2FD42" w14:textId="29102C6B" w:rsidR="000E473E" w:rsidRPr="007530C0" w:rsidRDefault="000E473E" w:rsidP="000E473E">
      <w:pPr>
        <w:spacing w:after="0"/>
        <w:jc w:val="center"/>
        <w:rPr>
          <w:color w:val="1F3864" w:themeColor="accent1" w:themeShade="80"/>
          <w:lang w:val="en-US"/>
        </w:rPr>
      </w:pPr>
      <w:r w:rsidRPr="00F54D1D">
        <w:rPr>
          <w:color w:val="1F3864" w:themeColor="accent1" w:themeShade="80"/>
          <w:lang w:val="en-US"/>
        </w:rPr>
        <w:t xml:space="preserve">Website: </w:t>
      </w:r>
      <w:r w:rsidR="00F72136" w:rsidRPr="00F72136">
        <w:rPr>
          <w:color w:val="1F3864" w:themeColor="accent1" w:themeShade="80"/>
          <w:lang w:val="en-US"/>
        </w:rPr>
        <w:t>https://</w:t>
      </w:r>
      <w:r w:rsidR="00584E3D">
        <w:rPr>
          <w:color w:val="1F3864" w:themeColor="accent1" w:themeShade="80"/>
          <w:lang w:val="en-US"/>
        </w:rPr>
        <w:t>mech</w:t>
      </w:r>
      <w:r w:rsidR="00F72136" w:rsidRPr="00F72136">
        <w:rPr>
          <w:color w:val="1F3864" w:themeColor="accent1" w:themeShade="80"/>
          <w:lang w:val="en-US"/>
        </w:rPr>
        <w:t>.uop.gr</w:t>
      </w:r>
    </w:p>
    <w:p w14:paraId="4B4A9B0D" w14:textId="77777777" w:rsidR="000E473E" w:rsidRPr="007530C0" w:rsidRDefault="000E473E" w:rsidP="000E473E">
      <w:pPr>
        <w:jc w:val="center"/>
        <w:rPr>
          <w:b/>
          <w:bCs/>
          <w:sz w:val="28"/>
          <w:szCs w:val="28"/>
          <w:lang w:val="en-US"/>
        </w:rPr>
      </w:pPr>
    </w:p>
    <w:p w14:paraId="74BE11CB" w14:textId="011F3A62" w:rsidR="0045579D" w:rsidRPr="00744F1F" w:rsidRDefault="000E473E" w:rsidP="00744F1F">
      <w:pPr>
        <w:jc w:val="center"/>
        <w:rPr>
          <w:b/>
          <w:bCs/>
          <w:sz w:val="28"/>
          <w:szCs w:val="28"/>
          <w:lang w:val="en-US"/>
        </w:rPr>
      </w:pPr>
      <w:r w:rsidRPr="00C27DC2">
        <w:rPr>
          <w:b/>
          <w:bCs/>
          <w:sz w:val="28"/>
          <w:szCs w:val="28"/>
        </w:rPr>
        <w:t>Δελτίο</w:t>
      </w:r>
      <w:r w:rsidRPr="00144D47">
        <w:rPr>
          <w:b/>
          <w:bCs/>
          <w:sz w:val="28"/>
          <w:szCs w:val="28"/>
          <w:lang w:val="en-US"/>
        </w:rPr>
        <w:t xml:space="preserve"> </w:t>
      </w:r>
      <w:r w:rsidRPr="00C27DC2">
        <w:rPr>
          <w:b/>
          <w:bCs/>
          <w:sz w:val="28"/>
          <w:szCs w:val="28"/>
        </w:rPr>
        <w:t>Τύπου</w:t>
      </w:r>
    </w:p>
    <w:p w14:paraId="53C4682D" w14:textId="2D18ED09" w:rsidR="006F1A83" w:rsidRDefault="0045579D" w:rsidP="006F1A83">
      <w:pPr>
        <w:jc w:val="both"/>
      </w:pPr>
      <w:r>
        <w:t xml:space="preserve">Το Τμήμα </w:t>
      </w:r>
      <w:r w:rsidR="00584E3D">
        <w:t xml:space="preserve">Μηχανολόγων Μηχανικών της Πολυτεχνικής Σχολής του Πανεπιστημίου Πελοποννήσου </w:t>
      </w:r>
      <w:r>
        <w:t>πραγματοποίησε</w:t>
      </w:r>
      <w:r w:rsidR="00584E3D">
        <w:t xml:space="preserve"> </w:t>
      </w:r>
      <w:r>
        <w:t xml:space="preserve">εκπαιδευτική εκδρομή για τους φοιτητές του Τμήματος την Τετάρτη </w:t>
      </w:r>
      <w:r w:rsidR="00584E3D">
        <w:t>3</w:t>
      </w:r>
      <w:r>
        <w:t xml:space="preserve"> </w:t>
      </w:r>
      <w:r w:rsidR="00E67936">
        <w:t xml:space="preserve">Ιουνίου </w:t>
      </w:r>
      <w:r>
        <w:t>202</w:t>
      </w:r>
      <w:r w:rsidR="00E67936">
        <w:t>6</w:t>
      </w:r>
      <w:r>
        <w:t xml:space="preserve">, </w:t>
      </w:r>
      <w:r w:rsidR="0027442D">
        <w:t xml:space="preserve">στα πλαίσια του μαθήματος </w:t>
      </w:r>
      <w:r w:rsidR="00E67936">
        <w:t>Οργάνωση και Διοίκηση Βιομηχανικών και Τεχνικών Επιχειρήσεων</w:t>
      </w:r>
      <w:r w:rsidR="0027442D">
        <w:t xml:space="preserve"> </w:t>
      </w:r>
      <w:r w:rsidR="00617700">
        <w:t>στη</w:t>
      </w:r>
      <w:r w:rsidR="00E43B87">
        <w:t xml:space="preserve"> Βιομηχανική Περιοχή των Πατρών</w:t>
      </w:r>
      <w:r w:rsidR="00617700">
        <w:t xml:space="preserve">. Οι φοιτητές του Τμήματος, </w:t>
      </w:r>
      <w:r w:rsidR="00C865C8">
        <w:t xml:space="preserve">συνοδευόμενοι από τον </w:t>
      </w:r>
      <w:r w:rsidR="00E43B87">
        <w:t xml:space="preserve">διδάσκοντα, αναπληρωτή </w:t>
      </w:r>
      <w:r w:rsidR="00C865C8">
        <w:t xml:space="preserve">καθηγητή Γιαννόπουλο Βασίλειο, επισκέφθηκαν </w:t>
      </w:r>
      <w:r w:rsidR="0027442D">
        <w:t>τις εγκαταστάσεις τ</w:t>
      </w:r>
      <w:r w:rsidR="00E43B87">
        <w:t>ων</w:t>
      </w:r>
      <w:r w:rsidR="0027442D">
        <w:t xml:space="preserve"> εταιρε</w:t>
      </w:r>
      <w:r w:rsidR="00E43B87">
        <w:t xml:space="preserve">ιών </w:t>
      </w:r>
      <w:r w:rsidR="00D86519">
        <w:t xml:space="preserve">ΑΜΕΚΩΝ ΑΕ και </w:t>
      </w:r>
      <w:r w:rsidR="0027442D">
        <w:t xml:space="preserve">Coffee Island </w:t>
      </w:r>
      <w:r w:rsidR="00D86519">
        <w:t>ΑΕ</w:t>
      </w:r>
      <w:r w:rsidR="009E37C7">
        <w:t xml:space="preserve">. </w:t>
      </w:r>
      <w:r w:rsidR="006F1A83">
        <w:t xml:space="preserve">Οι </w:t>
      </w:r>
      <w:r w:rsidR="009E37C7">
        <w:t xml:space="preserve">συμμετέχοντες </w:t>
      </w:r>
      <w:r w:rsidR="006F1A83">
        <w:t>φοιτητές είχαν την ευκαιρία να ξεναγηθούν στ</w:t>
      </w:r>
      <w:r w:rsidR="009E37C7">
        <w:t>ις</w:t>
      </w:r>
      <w:r w:rsidR="006F1A83">
        <w:t xml:space="preserve"> Γραμμ</w:t>
      </w:r>
      <w:r w:rsidR="009E37C7">
        <w:t>ές</w:t>
      </w:r>
      <w:r w:rsidR="006F1A83">
        <w:t xml:space="preserve"> Παραγωγής</w:t>
      </w:r>
      <w:r w:rsidR="009E37C7">
        <w:t xml:space="preserve"> των δύο επιχειρήσεων</w:t>
      </w:r>
      <w:r w:rsidR="006F1A83">
        <w:t>, να παρακολουθήσουν μια παρουσίαση των δύο εταιρειών και να κατανοήσουν τον κρίσιμο ρόλο που διαδραματίζουν οι Μηχανολόγοι Μηχανικοί στον χώρο της βιομηχανίας!</w:t>
      </w:r>
    </w:p>
    <w:p w14:paraId="64E2CAC1" w14:textId="72FECB82" w:rsidR="0045579D" w:rsidRDefault="006F1A83" w:rsidP="0027442D">
      <w:pPr>
        <w:jc w:val="both"/>
      </w:pPr>
      <w:r>
        <w:t>Ευχαριστ</w:t>
      </w:r>
      <w:r w:rsidR="00836584">
        <w:t>ούμε</w:t>
      </w:r>
      <w:r>
        <w:t xml:space="preserve"> θερμά τον </w:t>
      </w:r>
      <w:r w:rsidR="00356237">
        <w:t>κο Αχιλλέα Λαζάρου</w:t>
      </w:r>
      <w:r w:rsidR="004A395C">
        <w:t xml:space="preserve"> </w:t>
      </w:r>
      <w:r>
        <w:t xml:space="preserve">από την Coffee Island, την κα </w:t>
      </w:r>
      <w:r w:rsidR="00356237">
        <w:t>Ελένη Αθυμαρίτου</w:t>
      </w:r>
      <w:r w:rsidR="004A395C">
        <w:t xml:space="preserve"> </w:t>
      </w:r>
      <w:r w:rsidR="00356237">
        <w:t xml:space="preserve">Ταταρίδου </w:t>
      </w:r>
      <w:r>
        <w:t xml:space="preserve">και τον κο </w:t>
      </w:r>
      <w:r w:rsidR="004A395C">
        <w:t xml:space="preserve">Σωτήρη Ραβαζούλα </w:t>
      </w:r>
      <w:r>
        <w:t>από την ΑΜΕΚΩΝ ΑΕ, καθώς επίσης και τα υπόλοιπα στελέχη των δύο εταιρειών για τη φιλοξενία, τον χρόνο και την θερμή υποδοχή και ξενάγησ</w:t>
      </w:r>
      <w:r w:rsidR="004A395C">
        <w:t>η</w:t>
      </w:r>
      <w:r w:rsidR="0027442D">
        <w:t>!</w:t>
      </w:r>
    </w:p>
    <w:p w14:paraId="320008F2" w14:textId="48A8235F" w:rsidR="00030898" w:rsidRDefault="004A395C" w:rsidP="00BF4A41">
      <w:pPr>
        <w:jc w:val="both"/>
      </w:pPr>
      <w:r>
        <w:rPr>
          <w:noProof/>
        </w:rPr>
        <w:drawing>
          <wp:inline distT="0" distB="0" distL="0" distR="0" wp14:anchorId="7561DDD5" wp14:editId="309EDA89">
            <wp:extent cx="5274310" cy="2373630"/>
            <wp:effectExtent l="0" t="0" r="2540" b="7620"/>
            <wp:docPr id="218541672" name="Εικόνα 1" descr="Εικόνα που περιέχει βιομηχανία, ρουχισμός, εργοστάσιο, εσωτερικός χώρος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541672" name="Εικόνα 1" descr="Εικόνα που περιέχει βιομηχανία, ρουχισμός, εργοστάσιο, εσωτερικός χώρος&#10;&#10;Περιγραφή που δημιουργήθηκε αυτόματα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59BAC" w14:textId="5548B164" w:rsidR="00B80958" w:rsidRDefault="00275F21" w:rsidP="00BF4A41">
      <w:pPr>
        <w:jc w:val="both"/>
      </w:pPr>
      <w:r>
        <w:rPr>
          <w:noProof/>
        </w:rPr>
        <w:lastRenderedPageBreak/>
        <w:drawing>
          <wp:inline distT="0" distB="0" distL="0" distR="0" wp14:anchorId="60CA3E37" wp14:editId="75BD5F33">
            <wp:extent cx="5274310" cy="3956050"/>
            <wp:effectExtent l="0" t="0" r="2540" b="6350"/>
            <wp:docPr id="13002046" name="Εικόνα 4" descr="Εικόνα που περιέχει ρουχισμός, σκηνή, άτομο, άνδρας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046" name="Εικόνα 4" descr="Εικόνα που περιέχει ρουχισμός, σκηνή, άτομο, άνδρας&#10;&#10;Περιγραφή που δημιουργήθηκε αυτόματα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A378F" w14:textId="274E3477" w:rsidR="00275F21" w:rsidRDefault="00275F21" w:rsidP="00BF4A41">
      <w:pPr>
        <w:jc w:val="both"/>
      </w:pPr>
    </w:p>
    <w:p w14:paraId="2558547D" w14:textId="454BA3E8" w:rsidR="004A395C" w:rsidRDefault="00275F21" w:rsidP="00BF4A41">
      <w:pPr>
        <w:jc w:val="both"/>
      </w:pPr>
      <w:r>
        <w:rPr>
          <w:noProof/>
        </w:rPr>
        <w:drawing>
          <wp:inline distT="0" distB="0" distL="0" distR="0" wp14:anchorId="01DBC889" wp14:editId="13751C94">
            <wp:extent cx="5274310" cy="3956050"/>
            <wp:effectExtent l="0" t="0" r="2540" b="6350"/>
            <wp:docPr id="1784264607" name="Εικόνα 6" descr="Εικόνα που περιέχει ουρανός, εξωτερικός χώρος/ύπαιθρος, ρουχισμός, άτομ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264607" name="Εικόνα 6" descr="Εικόνα που περιέχει ουρανός, εξωτερικός χώρος/ύπαιθρος, ρουχισμός, άτομο&#10;&#10;Περιγραφή που δημιουργήθηκε αυτόματα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69CB2" w14:textId="7E3F8581" w:rsidR="00B80958" w:rsidRDefault="00275F21" w:rsidP="00BF4A41">
      <w:pPr>
        <w:jc w:val="both"/>
      </w:pPr>
      <w:r>
        <w:rPr>
          <w:noProof/>
        </w:rPr>
        <w:lastRenderedPageBreak/>
        <w:drawing>
          <wp:inline distT="0" distB="0" distL="0" distR="0" wp14:anchorId="65F1A29E" wp14:editId="49736DCF">
            <wp:extent cx="5274310" cy="3956050"/>
            <wp:effectExtent l="0" t="0" r="2540" b="6350"/>
            <wp:docPr id="1712340201" name="Εικόνα 7" descr="Εικόνα που περιέχει ρουχισμός, εξωτερικός χώρος/ύπαιθρος, άτομο, ενδύματα υψηλής ορατότητας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340201" name="Εικόνα 5" descr="Εικόνα που περιέχει ρουχισμός, εξωτερικός χώρος/ύπαιθρος, άτομο, ενδύματα υψηλής ορατότητας&#10;&#10;Περιγραφή που δημιουργήθηκε αυτόματα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8B839" w14:textId="2079B4B2" w:rsidR="00B80958" w:rsidRDefault="00B80958" w:rsidP="00BF4A41">
      <w:pPr>
        <w:jc w:val="both"/>
      </w:pPr>
    </w:p>
    <w:p w14:paraId="11B5F7DE" w14:textId="7815E0C2" w:rsidR="004A0393" w:rsidRPr="00030898" w:rsidRDefault="004A0393" w:rsidP="00BF4A41">
      <w:pPr>
        <w:jc w:val="both"/>
      </w:pPr>
    </w:p>
    <w:sectPr w:rsidR="004A0393" w:rsidRPr="0003089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MjQ0Mzc2NzEwtTRT0lEKTi0uzszPAykwrgUA6uE7rywAAAA="/>
  </w:docVars>
  <w:rsids>
    <w:rsidRoot w:val="0045579D"/>
    <w:rsid w:val="00030898"/>
    <w:rsid w:val="000416D3"/>
    <w:rsid w:val="00045B5F"/>
    <w:rsid w:val="000B3C38"/>
    <w:rsid w:val="000E473E"/>
    <w:rsid w:val="000F66E9"/>
    <w:rsid w:val="0011651E"/>
    <w:rsid w:val="00127B8C"/>
    <w:rsid w:val="00144D47"/>
    <w:rsid w:val="00170CC8"/>
    <w:rsid w:val="00172419"/>
    <w:rsid w:val="0017377E"/>
    <w:rsid w:val="00180183"/>
    <w:rsid w:val="00181076"/>
    <w:rsid w:val="001D438C"/>
    <w:rsid w:val="00220148"/>
    <w:rsid w:val="00272ADB"/>
    <w:rsid w:val="0027442D"/>
    <w:rsid w:val="00275F21"/>
    <w:rsid w:val="00286341"/>
    <w:rsid w:val="002C2CAD"/>
    <w:rsid w:val="002E4F0F"/>
    <w:rsid w:val="00337A5E"/>
    <w:rsid w:val="0035158F"/>
    <w:rsid w:val="00356237"/>
    <w:rsid w:val="003E686C"/>
    <w:rsid w:val="00433727"/>
    <w:rsid w:val="0043690D"/>
    <w:rsid w:val="0044242A"/>
    <w:rsid w:val="00444FB7"/>
    <w:rsid w:val="00452C8A"/>
    <w:rsid w:val="0045579D"/>
    <w:rsid w:val="00474EF7"/>
    <w:rsid w:val="004A0393"/>
    <w:rsid w:val="004A395C"/>
    <w:rsid w:val="004D3DBF"/>
    <w:rsid w:val="004E6027"/>
    <w:rsid w:val="0053607F"/>
    <w:rsid w:val="00540BC9"/>
    <w:rsid w:val="00581AD0"/>
    <w:rsid w:val="00584E3D"/>
    <w:rsid w:val="005D27AB"/>
    <w:rsid w:val="005E0004"/>
    <w:rsid w:val="00617700"/>
    <w:rsid w:val="006C354A"/>
    <w:rsid w:val="006F1A83"/>
    <w:rsid w:val="00744F1F"/>
    <w:rsid w:val="007C49EE"/>
    <w:rsid w:val="008248C1"/>
    <w:rsid w:val="00836584"/>
    <w:rsid w:val="00861376"/>
    <w:rsid w:val="008668CF"/>
    <w:rsid w:val="00895574"/>
    <w:rsid w:val="00900626"/>
    <w:rsid w:val="00927593"/>
    <w:rsid w:val="009A1FFE"/>
    <w:rsid w:val="009E37C7"/>
    <w:rsid w:val="009E3F8F"/>
    <w:rsid w:val="00A30AD8"/>
    <w:rsid w:val="00A529A4"/>
    <w:rsid w:val="00A8790E"/>
    <w:rsid w:val="00B663C2"/>
    <w:rsid w:val="00B80958"/>
    <w:rsid w:val="00BF4A41"/>
    <w:rsid w:val="00C104D8"/>
    <w:rsid w:val="00C865C8"/>
    <w:rsid w:val="00CE0AF6"/>
    <w:rsid w:val="00D07EA7"/>
    <w:rsid w:val="00D37F38"/>
    <w:rsid w:val="00D7072C"/>
    <w:rsid w:val="00D72707"/>
    <w:rsid w:val="00D86519"/>
    <w:rsid w:val="00E43B87"/>
    <w:rsid w:val="00E67936"/>
    <w:rsid w:val="00E813DD"/>
    <w:rsid w:val="00ED3C65"/>
    <w:rsid w:val="00EF6F62"/>
    <w:rsid w:val="00F72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187425"/>
  <w15:chartTrackingRefBased/>
  <w15:docId w15:val="{043C3C2B-92F4-46A4-A239-9BC460A28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94</Words>
  <Characters>1051</Characters>
  <Application>Microsoft Office Word</Application>
  <DocSecurity>0</DocSecurity>
  <Lines>8</Lines>
  <Paragraphs>2</Paragraphs>
  <ScaleCrop>false</ScaleCrop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.giannopoulos@office365.uop.gr</dc:creator>
  <cp:keywords/>
  <dc:description/>
  <cp:lastModifiedBy>AIKATERINI ATHANASOPOULOU</cp:lastModifiedBy>
  <cp:revision>2</cp:revision>
  <dcterms:created xsi:type="dcterms:W3CDTF">2026-06-09T04:53:00Z</dcterms:created>
  <dcterms:modified xsi:type="dcterms:W3CDTF">2026-06-09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f7a23b-5eca-4e0f-a95c-c782df72d160</vt:lpwstr>
  </property>
</Properties>
</file>